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  <w:r w:rsidR="001B7FE2">
        <w:rPr>
          <w:rFonts w:ascii="Times New Roman" w:hAnsi="Times New Roman" w:cs="Times New Roman"/>
          <w:bCs/>
          <w:sz w:val="24"/>
          <w:szCs w:val="24"/>
          <w:lang w:val="sr-Cyrl-CS"/>
        </w:rPr>
        <w:t>А</w:t>
      </w:r>
    </w:p>
    <w:p w:rsidR="00030EE3" w:rsidRPr="003527C6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612AAC" w:rsidRPr="003527C6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3527C6" w:rsidRPr="003527C6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СТАМБЕНЕ ЗАЈЕДНИЦЕ</w:t>
      </w:r>
    </w:p>
    <w:p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:rsidR="00927EFB" w:rsidRPr="00927EFB" w:rsidRDefault="00030EE3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МЕРА ЕНЕРГЕТСКЕ САНАЦИЈЕ КОЈЕ СЕ ОДНОСЕ НА УНАПРЕЂЕЊЕ ТЕРМИЧКОГ ОМОТАЧА, ТЕРМОТЕХНИЧКИХ ИНСТАЛАЦИЈА И УГРАДЊЕ СОЛАРНИХ КОЛЕКТОРА ЗА ЦЕНТРАЛНУ ПРИПРЕМУ ПОТРОШНЕ ТОПЛЕ ВОДЕ </w:t>
      </w:r>
    </w:p>
    <w:p w:rsidR="00030EE3" w:rsidRPr="00916EC9" w:rsidRDefault="009B2658" w:rsidP="00927EFB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 w:rsidRPr="009B2658">
        <w:rPr>
          <w:rFonts w:ascii="Times New Roman" w:hAnsi="Times New Roman" w:cs="Times New Roman"/>
          <w:b/>
          <w:bCs/>
          <w:color w:val="009999"/>
          <w:sz w:val="28"/>
          <w:szCs w:val="28"/>
        </w:rPr>
        <w:t>ПО ЈАВНОМ ПОЗИВУ УПРАВЕ ЗА ПОДСТИЦАЊЕ И УНАПРЕЂЕЊЕ ЕНЕРГЕТСКЕ ЕФИКАСНОСТИ ЈП1/22</w:t>
      </w: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  <w:r w:rsidR="00927EFB" w:rsidRPr="00927EFB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ЗА </w:t>
      </w:r>
      <w:r w:rsidR="00927EFB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СТАМБЕНЕ ЗГРАДЕ У 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>ОПШТИНИ</w:t>
      </w:r>
      <w:r w:rsidR="002D37C4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 ЋУПРИЈА</w:t>
      </w:r>
      <w:r w:rsidR="00927EFB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  </w:t>
      </w:r>
    </w:p>
    <w:p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D577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ДАЦИ СТАМБЕНЕ ЗАЈЕДНИЦЕ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030EE3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Назив стамбене заједниц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Матични број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:rsidR="00DD5775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ИБ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DD5775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4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DD5775" w:rsidRPr="00675765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ВЛАШЋЕНОГ ЛИЦА ЗА ЗАСТУПАЊЕ СТАМБЕНЕ ЗАЈЕДНИЦЕ</w:t>
      </w:r>
    </w:p>
    <w:p w:rsidR="00DD5775" w:rsidRPr="0066540E" w:rsidRDefault="00DD5775" w:rsidP="00DD5775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72"/>
        <w:gridCol w:w="2998"/>
        <w:gridCol w:w="5779"/>
      </w:tblGrid>
      <w:tr w:rsidR="00DD5775" w:rsidRPr="0066540E" w:rsidTr="00DD577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Име и презиме  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DD5775" w:rsidRPr="0066540E" w:rsidTr="00DD577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75765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Број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DD5775" w:rsidRPr="0066540E" w:rsidTr="00DD577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D5775" w:rsidRPr="0066540E" w:rsidRDefault="00DD5775" w:rsidP="004A460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DD5775" w:rsidRDefault="00DD57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2432E4" w:rsidRDefault="002432E4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br w:type="page"/>
      </w: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lastRenderedPageBreak/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МЕРА ЗА КОЈУ СЕ ПРИЈАВЉУЈЕТЕ </w:t>
      </w:r>
    </w:p>
    <w:p w:rsidR="006C7EF6" w:rsidRPr="00916EC9" w:rsidRDefault="00C24AF8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Стамбена заједница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не м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ж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да конкуриш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C7EF6"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више од једне мере енергетске ефикасности, осим за мер</w:t>
      </w:r>
      <w:r w:rsidR="006C7EF6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 из тачке 4)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2D37C4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927EFB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, за стамбене зграде</w:t>
            </w:r>
          </w:p>
        </w:tc>
      </w:tr>
      <w:tr w:rsidR="00675765" w:rsidRPr="0066540E" w:rsidTr="002D37C4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2D37C4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F979AC" w:rsidRDefault="005F033B" w:rsidP="004B4A5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природни гас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5F033B" w:rsidRPr="0066540E" w:rsidTr="002D37C4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5F033B" w:rsidRDefault="002D37C4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5F033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5F033B" w:rsidRPr="005F033B" w:rsidRDefault="005F033B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5F033B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, за стамбене зграде</w:t>
            </w:r>
          </w:p>
        </w:tc>
      </w:tr>
      <w:tr w:rsidR="00675765" w:rsidRPr="0066540E" w:rsidTr="002D37C4">
        <w:trPr>
          <w:jc w:val="center"/>
        </w:trPr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2D37C4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5F033B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8647" w:type="dxa"/>
          </w:tcPr>
          <w:p w:rsidR="00675765" w:rsidRPr="00F979AC" w:rsidRDefault="005F03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F033B">
              <w:rPr>
                <w:rFonts w:ascii="Times New Roman" w:hAnsi="Times New Roman" w:cs="Times New Roman"/>
                <w:sz w:val="24"/>
                <w:szCs w:val="24"/>
              </w:rPr>
              <w:t>замена постојеће или уградња нове цевне мреже, грејних тела-радијатора и пратећег прибора за стамбене зграде</w:t>
            </w:r>
          </w:p>
        </w:tc>
      </w:tr>
    </w:tbl>
    <w:p w:rsidR="008A0D35" w:rsidRPr="0066540E" w:rsidRDefault="00AB75F0" w:rsidP="00030EE3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из тачке </w:t>
      </w:r>
      <w:r w:rsidR="002D37C4">
        <w:rPr>
          <w:rFonts w:ascii="Times New Roman" w:eastAsia="Times New Roman" w:hAnsi="Times New Roman" w:cs="Times New Roman"/>
          <w:sz w:val="20"/>
          <w:szCs w:val="20"/>
          <w:lang w:val="sr-Cyrl-RS"/>
        </w:rPr>
        <w:t>4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се може конкурисати само заједно са мером замене постојећег грејача простора (котао или пећ) ефикаснијим из 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тач.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="002D37C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 </w:t>
      </w:r>
      <w:r w:rsidR="002D37C4">
        <w:rPr>
          <w:rFonts w:ascii="Times New Roman" w:eastAsia="Times New Roman" w:hAnsi="Times New Roman" w:cs="Times New Roman"/>
          <w:sz w:val="20"/>
          <w:szCs w:val="20"/>
          <w:lang w:val="sr-Cyrl-RS"/>
        </w:rPr>
        <w:t>3</w:t>
      </w:r>
      <w:r w:rsidR="005F033B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bookmarkStart w:id="0" w:name="_Hlk72263790"/>
    </w:p>
    <w:p w:rsidR="00916EC9" w:rsidRDefault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ТРЕНУТНО СТАЊЕ ВАШЕ </w:t>
      </w:r>
      <w:r w:rsidR="00DD5775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СТАМБЕНЕ ЗГРАДЕ</w:t>
      </w:r>
    </w:p>
    <w:tbl>
      <w:tblPr>
        <w:tblStyle w:val="TableGrid"/>
        <w:tblW w:w="3114" w:type="pct"/>
        <w:jc w:val="center"/>
        <w:tblLook w:val="04A0" w:firstRow="1" w:lastRow="0" w:firstColumn="1" w:lastColumn="0" w:noHBand="0" w:noVBand="1"/>
      </w:tblPr>
      <w:tblGrid>
        <w:gridCol w:w="3110"/>
        <w:gridCol w:w="2837"/>
      </w:tblGrid>
      <w:tr w:rsidR="008A0D35" w:rsidRPr="0066540E" w:rsidTr="002D37C4">
        <w:trPr>
          <w:jc w:val="center"/>
        </w:trPr>
        <w:tc>
          <w:tcPr>
            <w:tcW w:w="2615" w:type="pct"/>
          </w:tcPr>
          <w:p w:rsidR="008A0D35" w:rsidRPr="0066540E" w:rsidRDefault="00195107" w:rsidP="00DD57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танова у стамбеној згради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2D37C4">
        <w:trPr>
          <w:jc w:val="center"/>
        </w:trPr>
        <w:tc>
          <w:tcPr>
            <w:tcW w:w="2615" w:type="pct"/>
          </w:tcPr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 корисник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који станује у</w:t>
            </w:r>
            <w:r w:rsidR="00195107">
              <w:rPr>
                <w:rFonts w:ascii="Times New Roman" w:hAnsi="Times New Roman" w:cs="Times New Roman"/>
                <w:sz w:val="24"/>
                <w:szCs w:val="24"/>
              </w:rPr>
              <w:t xml:space="preserve"> стамбеној згради према Списку станара</w:t>
            </w:r>
          </w:p>
        </w:tc>
        <w:tc>
          <w:tcPr>
            <w:tcW w:w="2385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2D37C4">
        <w:trPr>
          <w:jc w:val="center"/>
        </w:trPr>
        <w:tc>
          <w:tcPr>
            <w:tcW w:w="2615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рој спратова у објекту</w:t>
            </w:r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5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DD5775" w:rsidRPr="0066540E" w:rsidTr="002D37C4">
        <w:trPr>
          <w:trHeight w:val="959"/>
          <w:jc w:val="center"/>
        </w:trPr>
        <w:tc>
          <w:tcPr>
            <w:tcW w:w="2615" w:type="pct"/>
          </w:tcPr>
          <w:p w:rsidR="00DD5775" w:rsidRDefault="00195107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ршина стамбене зграде према Катастру у метрима квадратним </w:t>
            </w:r>
          </w:p>
        </w:tc>
        <w:tc>
          <w:tcPr>
            <w:tcW w:w="2385" w:type="pct"/>
          </w:tcPr>
          <w:p w:rsidR="00DD5775" w:rsidRDefault="00DD577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AB75F0" w:rsidRPr="0066540E" w:rsidTr="00AB75F0">
        <w:trPr>
          <w:trHeight w:val="389"/>
        </w:trPr>
        <w:tc>
          <w:tcPr>
            <w:tcW w:w="9356" w:type="dxa"/>
            <w:vAlign w:val="center"/>
          </w:tcPr>
          <w:p w:rsidR="00AB75F0" w:rsidRPr="00B84152" w:rsidRDefault="00AB75F0" w:rsidP="00A11CE6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sr-Cyrl-RS"/>
              </w:rPr>
              <w:t xml:space="preserve"> </w:t>
            </w:r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AB75F0" w:rsidRPr="0066540E" w:rsidTr="00AB75F0">
        <w:trPr>
          <w:trHeight w:val="338"/>
        </w:trPr>
        <w:tc>
          <w:tcPr>
            <w:tcW w:w="9356" w:type="dxa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Pr="0066540E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</w:tr>
      <w:tr w:rsidR="00AB75F0" w:rsidRPr="0066540E" w:rsidTr="00AB75F0">
        <w:trPr>
          <w:trHeight w:val="346"/>
        </w:trPr>
        <w:tc>
          <w:tcPr>
            <w:tcW w:w="9356" w:type="dxa"/>
            <w:vAlign w:val="bottom"/>
          </w:tcPr>
          <w:p w:rsidR="00AB75F0" w:rsidRDefault="00AB75F0" w:rsidP="00AB75F0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B75F0" w:rsidRPr="0066540E" w:rsidRDefault="00AB75F0" w:rsidP="00A11CE6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: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AB75F0" w:rsidP="00A11CE6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  <w:bookmarkStart w:id="1" w:name="_GoBack"/>
            <w:bookmarkEnd w:id="1"/>
          </w:p>
        </w:tc>
      </w:tr>
      <w:tr w:rsidR="00AB75F0" w:rsidRPr="0066540E" w:rsidTr="00AB75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B75F0" w:rsidRPr="0066540E" w:rsidRDefault="002D37C4" w:rsidP="002D37C4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</w:t>
            </w:r>
          </w:p>
        </w:tc>
      </w:tr>
    </w:tbl>
    <w:p w:rsidR="00916EC9" w:rsidRDefault="00AB75F0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r w:rsidR="00916EC9">
        <w:rPr>
          <w:rFonts w:ascii="Times New Roman" w:eastAsia="Times New Roman" w:hAnsi="Times New Roman" w:cs="Times New Roman"/>
          <w:sz w:val="24"/>
          <w:szCs w:val="24"/>
          <w:lang w:val="sr-Cyrl-C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5F033B" w:rsidTr="00FC6B72">
        <w:tc>
          <w:tcPr>
            <w:tcW w:w="9323" w:type="dxa"/>
          </w:tcPr>
          <w:p w:rsidR="005F033B" w:rsidRPr="00B66347" w:rsidRDefault="005F033B" w:rsidP="00FC6B7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F033B" w:rsidTr="00FC6B72">
        <w:tc>
          <w:tcPr>
            <w:tcW w:w="9323" w:type="dxa"/>
            <w:vAlign w:val="center"/>
          </w:tcPr>
          <w:p w:rsidR="005F033B" w:rsidRPr="00916EC9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5F033B" w:rsidRPr="003E5425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Default="005F033B" w:rsidP="00FC6B72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13236EF3" wp14:editId="5164139A">
                  <wp:extent cx="2462535" cy="1965960"/>
                  <wp:effectExtent l="1905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0750E50C" wp14:editId="456FB8A1">
                  <wp:extent cx="2887551" cy="2011680"/>
                  <wp:effectExtent l="19050" t="0" r="8049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5F033B" w:rsidRDefault="005F033B" w:rsidP="00FC6B7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F033B" w:rsidTr="00FC6B72">
        <w:trPr>
          <w:trHeight w:val="4319"/>
        </w:trPr>
        <w:tc>
          <w:tcPr>
            <w:tcW w:w="9323" w:type="dxa"/>
            <w:vAlign w:val="center"/>
          </w:tcPr>
          <w:p w:rsidR="005F033B" w:rsidRDefault="005F033B" w:rsidP="005F033B">
            <w:pPr>
              <w:pStyle w:val="ListParagraph"/>
              <w:numPr>
                <w:ilvl w:val="0"/>
                <w:numId w:val="10"/>
              </w:numPr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ВОСТРУКИ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5F033B" w:rsidRPr="003E5425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6A0AC5F6" wp14:editId="3A596787">
                  <wp:simplePos x="3926032" y="4814455"/>
                  <wp:positionH relativeFrom="margin">
                    <wp:posOffset>3624580</wp:posOffset>
                  </wp:positionH>
                  <wp:positionV relativeFrom="margin">
                    <wp:posOffset>325120</wp:posOffset>
                  </wp:positionV>
                  <wp:extent cx="1489075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075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12E574DF" wp14:editId="07C145CA">
                  <wp:extent cx="2379029" cy="2377440"/>
                  <wp:effectExtent l="19050" t="0" r="222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02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33B" w:rsidTr="00FC6B72">
        <w:trPr>
          <w:trHeight w:val="2582"/>
        </w:trPr>
        <w:tc>
          <w:tcPr>
            <w:tcW w:w="9323" w:type="dxa"/>
          </w:tcPr>
          <w:p w:rsidR="005F033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1C9F0165" wp14:editId="1B053D36">
                  <wp:simplePos x="0" y="0"/>
                  <wp:positionH relativeFrom="margin">
                    <wp:posOffset>3703955</wp:posOffset>
                  </wp:positionH>
                  <wp:positionV relativeFrom="margin">
                    <wp:posOffset>226060</wp:posOffset>
                  </wp:positionV>
                  <wp:extent cx="1293495" cy="1717675"/>
                  <wp:effectExtent l="19050" t="0" r="1905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349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3309F8F7" wp14:editId="20A0E5FD">
                  <wp:simplePos x="0" y="0"/>
                  <wp:positionH relativeFrom="margin">
                    <wp:posOffset>884555</wp:posOffset>
                  </wp:positionH>
                  <wp:positionV relativeFrom="margin">
                    <wp:posOffset>226060</wp:posOffset>
                  </wp:positionV>
                  <wp:extent cx="1317625" cy="1717675"/>
                  <wp:effectExtent l="19050" t="0" r="0" b="0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7625" cy="1717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 прозори са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EC747B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5F033B" w:rsidRPr="008A0ADF" w:rsidRDefault="005F033B" w:rsidP="00FC6B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B" w:rsidTr="00FC6B72">
        <w:trPr>
          <w:trHeight w:val="2420"/>
        </w:trPr>
        <w:tc>
          <w:tcPr>
            <w:tcW w:w="9323" w:type="dxa"/>
          </w:tcPr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. </w:t>
            </w:r>
            <w:r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ВЦ или алуминијумски прозор</w:t>
            </w:r>
          </w:p>
          <w:p w:rsidR="005F033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57A3CE9C" wp14:editId="423A1D40">
                  <wp:simplePos x="0" y="0"/>
                  <wp:positionH relativeFrom="margin">
                    <wp:posOffset>1071880</wp:posOffset>
                  </wp:positionH>
                  <wp:positionV relativeFrom="margin">
                    <wp:posOffset>290195</wp:posOffset>
                  </wp:positionV>
                  <wp:extent cx="819150" cy="1198245"/>
                  <wp:effectExtent l="19050" t="0" r="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5F033B" w:rsidRPr="00EC747B" w:rsidRDefault="005F033B" w:rsidP="00FC6B72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>* потребно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r w:rsidR="001027F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</w:p>
    <w:bookmarkEnd w:id="0"/>
    <w:p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F22C3C">
        <w:rPr>
          <w:rFonts w:ascii="Times New Roman" w:hAnsi="Times New Roman" w:cs="Times New Roman"/>
          <w:sz w:val="24"/>
          <w:szCs w:val="24"/>
        </w:rPr>
        <w:t xml:space="preserve">Напомена: </w:t>
      </w:r>
    </w:p>
    <w:p w:rsidR="004643B5" w:rsidRDefault="005F033B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r w:rsidRPr="005F033B">
        <w:rPr>
          <w:rFonts w:ascii="Times New Roman" w:hAnsi="Times New Roman" w:cs="Times New Roman"/>
          <w:sz w:val="24"/>
          <w:szCs w:val="24"/>
        </w:rPr>
        <w:t xml:space="preserve">Оцењивање и рангирање пројеката врши се у складу са правилником којим се уређује расподела средстава града/општине и применом критеријума из одељка VIII  Јавног </w:t>
      </w:r>
      <w:r w:rsidR="002D37C4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22C3C">
      <w:pPr>
        <w:spacing w:after="0" w:line="240" w:lineRule="auto"/>
        <w:ind w:right="-567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констатује да подаци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наведени у пријави 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нису истинити, подносилац </w:t>
      </w:r>
      <w:r w:rsidR="004643B5">
        <w:rPr>
          <w:rFonts w:ascii="Times New Roman" w:eastAsia="Times New Roman" w:hAnsi="Times New Roman" w:cs="Times New Roman"/>
          <w:sz w:val="24"/>
          <w:szCs w:val="24"/>
        </w:rPr>
        <w:t>ће бити дисквалификован</w:t>
      </w:r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:________202</w:t>
      </w:r>
      <w:r w:rsidR="00AB75F0">
        <w:rPr>
          <w:rFonts w:ascii="Times New Roman" w:hAnsi="Times New Roman" w:cs="Times New Roman"/>
          <w:sz w:val="24"/>
          <w:szCs w:val="24"/>
          <w:lang w:val="sr-Cyrl-RS"/>
        </w:rPr>
        <w:t>2</w:t>
      </w:r>
      <w:r w:rsidRPr="0066540E">
        <w:rPr>
          <w:rFonts w:ascii="Times New Roman" w:hAnsi="Times New Roman" w:cs="Times New Roman"/>
          <w:sz w:val="24"/>
          <w:szCs w:val="24"/>
        </w:rPr>
        <w:t>.год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  <w:t>Потпис подносиоца захтева</w:t>
      </w: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2D37C4">
      <w:headerReference w:type="default" r:id="rId16"/>
      <w:pgSz w:w="12240" w:h="15840"/>
      <w:pgMar w:top="1440" w:right="1467" w:bottom="851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765D" w:rsidRDefault="0067765D" w:rsidP="00CB7E8C">
      <w:pPr>
        <w:spacing w:after="0" w:line="240" w:lineRule="auto"/>
      </w:pPr>
      <w:r>
        <w:separator/>
      </w:r>
    </w:p>
  </w:endnote>
  <w:endnote w:type="continuationSeparator" w:id="0">
    <w:p w:rsidR="0067765D" w:rsidRDefault="0067765D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765D" w:rsidRDefault="0067765D" w:rsidP="00CB7E8C">
      <w:pPr>
        <w:spacing w:after="0" w:line="240" w:lineRule="auto"/>
      </w:pPr>
      <w:r>
        <w:separator/>
      </w:r>
    </w:p>
  </w:footnote>
  <w:footnote w:type="continuationSeparator" w:id="0">
    <w:p w:rsidR="0067765D" w:rsidRDefault="0067765D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7432FD4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54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6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21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5EFA"/>
    <w:rsid w:val="00062C9F"/>
    <w:rsid w:val="00065935"/>
    <w:rsid w:val="00096283"/>
    <w:rsid w:val="000A570B"/>
    <w:rsid w:val="000A762E"/>
    <w:rsid w:val="000B5B83"/>
    <w:rsid w:val="000D4ACD"/>
    <w:rsid w:val="000D62C7"/>
    <w:rsid w:val="000F34C9"/>
    <w:rsid w:val="001027FF"/>
    <w:rsid w:val="00103269"/>
    <w:rsid w:val="00115E5A"/>
    <w:rsid w:val="00121771"/>
    <w:rsid w:val="0014319D"/>
    <w:rsid w:val="001444DB"/>
    <w:rsid w:val="00145D69"/>
    <w:rsid w:val="00157B30"/>
    <w:rsid w:val="00165F07"/>
    <w:rsid w:val="00195107"/>
    <w:rsid w:val="001B7FE2"/>
    <w:rsid w:val="0020470D"/>
    <w:rsid w:val="00211569"/>
    <w:rsid w:val="00215AAC"/>
    <w:rsid w:val="002432E4"/>
    <w:rsid w:val="0025393F"/>
    <w:rsid w:val="002B31BC"/>
    <w:rsid w:val="002B5978"/>
    <w:rsid w:val="002C788C"/>
    <w:rsid w:val="002D37C4"/>
    <w:rsid w:val="002D37E0"/>
    <w:rsid w:val="00343D05"/>
    <w:rsid w:val="003508D9"/>
    <w:rsid w:val="003527C6"/>
    <w:rsid w:val="0036675E"/>
    <w:rsid w:val="00370499"/>
    <w:rsid w:val="0037793F"/>
    <w:rsid w:val="003967AD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711FF"/>
    <w:rsid w:val="004A60B6"/>
    <w:rsid w:val="004A7CF4"/>
    <w:rsid w:val="004D2C2E"/>
    <w:rsid w:val="004D6560"/>
    <w:rsid w:val="004D6873"/>
    <w:rsid w:val="004D7ACC"/>
    <w:rsid w:val="004E3338"/>
    <w:rsid w:val="004F2A9E"/>
    <w:rsid w:val="004F4F22"/>
    <w:rsid w:val="00503952"/>
    <w:rsid w:val="005220B1"/>
    <w:rsid w:val="0052721F"/>
    <w:rsid w:val="00556FCB"/>
    <w:rsid w:val="00574062"/>
    <w:rsid w:val="0058199F"/>
    <w:rsid w:val="00582A8D"/>
    <w:rsid w:val="005A2199"/>
    <w:rsid w:val="005C600A"/>
    <w:rsid w:val="005E2557"/>
    <w:rsid w:val="005F033B"/>
    <w:rsid w:val="00611DB8"/>
    <w:rsid w:val="00612AAC"/>
    <w:rsid w:val="0063538F"/>
    <w:rsid w:val="00636B92"/>
    <w:rsid w:val="0065562C"/>
    <w:rsid w:val="00655BC0"/>
    <w:rsid w:val="00660350"/>
    <w:rsid w:val="0066540E"/>
    <w:rsid w:val="00670599"/>
    <w:rsid w:val="00675765"/>
    <w:rsid w:val="0067765D"/>
    <w:rsid w:val="00682E9E"/>
    <w:rsid w:val="00696A29"/>
    <w:rsid w:val="006A5358"/>
    <w:rsid w:val="006C252A"/>
    <w:rsid w:val="006C7EF6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C0075"/>
    <w:rsid w:val="00810731"/>
    <w:rsid w:val="00811065"/>
    <w:rsid w:val="00814F24"/>
    <w:rsid w:val="008524A5"/>
    <w:rsid w:val="00871655"/>
    <w:rsid w:val="00882D11"/>
    <w:rsid w:val="008868D5"/>
    <w:rsid w:val="008968B4"/>
    <w:rsid w:val="008A0D35"/>
    <w:rsid w:val="008A53BC"/>
    <w:rsid w:val="008A6489"/>
    <w:rsid w:val="008B4FC3"/>
    <w:rsid w:val="008E0438"/>
    <w:rsid w:val="008E3243"/>
    <w:rsid w:val="008E3768"/>
    <w:rsid w:val="00902AE4"/>
    <w:rsid w:val="00913FD2"/>
    <w:rsid w:val="00916EC9"/>
    <w:rsid w:val="009242B9"/>
    <w:rsid w:val="00927EFB"/>
    <w:rsid w:val="0097541E"/>
    <w:rsid w:val="0097747A"/>
    <w:rsid w:val="00983E78"/>
    <w:rsid w:val="00996108"/>
    <w:rsid w:val="009B2658"/>
    <w:rsid w:val="009B4BCA"/>
    <w:rsid w:val="009E1035"/>
    <w:rsid w:val="009E2DD9"/>
    <w:rsid w:val="009F3C49"/>
    <w:rsid w:val="00A0389E"/>
    <w:rsid w:val="00A20A23"/>
    <w:rsid w:val="00A51C28"/>
    <w:rsid w:val="00A55C46"/>
    <w:rsid w:val="00A654CB"/>
    <w:rsid w:val="00A85075"/>
    <w:rsid w:val="00A86C81"/>
    <w:rsid w:val="00A949DA"/>
    <w:rsid w:val="00AB0591"/>
    <w:rsid w:val="00AB75F0"/>
    <w:rsid w:val="00AC155C"/>
    <w:rsid w:val="00AE07AA"/>
    <w:rsid w:val="00AE5A07"/>
    <w:rsid w:val="00AF4E34"/>
    <w:rsid w:val="00B159AD"/>
    <w:rsid w:val="00B335B4"/>
    <w:rsid w:val="00B47963"/>
    <w:rsid w:val="00B547AF"/>
    <w:rsid w:val="00B66347"/>
    <w:rsid w:val="00B74A26"/>
    <w:rsid w:val="00B8177E"/>
    <w:rsid w:val="00B84152"/>
    <w:rsid w:val="00B84EE2"/>
    <w:rsid w:val="00B90B12"/>
    <w:rsid w:val="00BC3C11"/>
    <w:rsid w:val="00BC770A"/>
    <w:rsid w:val="00BD7CE2"/>
    <w:rsid w:val="00BE3026"/>
    <w:rsid w:val="00C02441"/>
    <w:rsid w:val="00C0509B"/>
    <w:rsid w:val="00C24AF8"/>
    <w:rsid w:val="00C43679"/>
    <w:rsid w:val="00C462E1"/>
    <w:rsid w:val="00C50153"/>
    <w:rsid w:val="00CB0FBC"/>
    <w:rsid w:val="00CB2FAD"/>
    <w:rsid w:val="00CB7E8C"/>
    <w:rsid w:val="00CC75CC"/>
    <w:rsid w:val="00CC78DF"/>
    <w:rsid w:val="00D07FF1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D5775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A0721"/>
    <w:rsid w:val="00EA3CAF"/>
    <w:rsid w:val="00EF59A7"/>
    <w:rsid w:val="00F22C3C"/>
    <w:rsid w:val="00F43B94"/>
    <w:rsid w:val="00F45133"/>
    <w:rsid w:val="00F46C23"/>
    <w:rsid w:val="00F7002D"/>
    <w:rsid w:val="00F775AD"/>
    <w:rsid w:val="00F979AC"/>
    <w:rsid w:val="00FA01F1"/>
    <w:rsid w:val="00FC228D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92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5B76B-40DF-446D-B357-9A6CE7720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zeljko dzelatovic</cp:lastModifiedBy>
  <cp:revision>6</cp:revision>
  <cp:lastPrinted>2021-08-06T05:50:00Z</cp:lastPrinted>
  <dcterms:created xsi:type="dcterms:W3CDTF">2022-03-23T09:04:00Z</dcterms:created>
  <dcterms:modified xsi:type="dcterms:W3CDTF">2022-08-23T10:58:00Z</dcterms:modified>
</cp:coreProperties>
</file>